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16B2" w:rsidRDefault="00BD2076">
      <w:pPr>
        <w:pStyle w:val="Title"/>
      </w:pPr>
      <w:bookmarkStart w:id="0" w:name="_GoBack"/>
      <w:bookmarkEnd w:id="0"/>
      <w:r>
        <w:t>TrialNet INS ratio analyses</w:t>
      </w:r>
    </w:p>
    <w:p w:rsidR="004016B2" w:rsidRDefault="00BD2076">
      <w:pPr>
        <w:pStyle w:val="Author"/>
      </w:pPr>
      <w:r>
        <w:t>Laura Pyle</w:t>
      </w:r>
    </w:p>
    <w:p w:rsidR="004016B2" w:rsidRDefault="00BD2076">
      <w:pPr>
        <w:pStyle w:val="Date"/>
      </w:pPr>
      <w:r>
        <w:t>November 11, 2018</w:t>
      </w:r>
    </w:p>
    <w:p w:rsidR="004016B2" w:rsidRDefault="00BD2076">
      <w:pPr>
        <w:pStyle w:val="Heading2"/>
      </w:pPr>
      <w:bookmarkStart w:id="1" w:name="background"/>
      <w:bookmarkEnd w:id="1"/>
      <w:r>
        <w:t>Background</w:t>
      </w:r>
    </w:p>
    <w:p w:rsidR="004016B2" w:rsidRDefault="00BD2076">
      <w:pPr>
        <w:pStyle w:val="FirstParagraph"/>
      </w:pPr>
      <w:r>
        <w:t xml:space="preserve">The purpose of this analysis is to test whether unmethylated INS ratios and proinsulin ratios differ between 4 groups of TrialNet subjects: T1D, multiple antibody positive, single antibody positive, and negative. The correlation of unmethylated INS ratios </w:t>
      </w:r>
      <w:r>
        <w:t>and proinsulin ratios with biochemical and ECL antibody levels was also examined.</w:t>
      </w:r>
    </w:p>
    <w:p w:rsidR="004016B2" w:rsidRDefault="00BD2076">
      <w:pPr>
        <w:pStyle w:val="Heading2"/>
      </w:pPr>
      <w:bookmarkStart w:id="2" w:name="methods"/>
      <w:bookmarkEnd w:id="2"/>
      <w:r>
        <w:t>Methods</w:t>
      </w:r>
    </w:p>
    <w:p w:rsidR="004016B2" w:rsidRDefault="00BD2076">
      <w:pPr>
        <w:pStyle w:val="FirstParagraph"/>
      </w:pPr>
      <w:r>
        <w:t>There were 1703 records in the initial longitudinal dataset, and 144 participants in the participant database.</w:t>
      </w:r>
    </w:p>
    <w:p w:rsidR="004016B2" w:rsidRDefault="00BD2076">
      <w:pPr>
        <w:pStyle w:val="BodyText"/>
      </w:pPr>
      <w:r>
        <w:t>The following data manipulation and cleaning steps were</w:t>
      </w:r>
      <w:r>
        <w:t xml:space="preserve"> performed:</w:t>
      </w:r>
    </w:p>
    <w:p w:rsidR="004016B2" w:rsidRDefault="00BD2076">
      <w:pPr>
        <w:pStyle w:val="Compact"/>
        <w:numPr>
          <w:ilvl w:val="0"/>
          <w:numId w:val="3"/>
        </w:numPr>
      </w:pPr>
      <w:r>
        <w:t>Fasting C-peptide in pM/L was calculated as fasting C-peptide*331.09.</w:t>
      </w:r>
    </w:p>
    <w:p w:rsidR="004016B2" w:rsidRDefault="00BD2076">
      <w:pPr>
        <w:pStyle w:val="Compact"/>
        <w:numPr>
          <w:ilvl w:val="0"/>
          <w:numId w:val="3"/>
        </w:numPr>
      </w:pPr>
      <w:r>
        <w:t>Proinsulin ratios were calculated as proinsulin (pM/L) / C-peptide (pM/L) *100</w:t>
      </w:r>
    </w:p>
    <w:p w:rsidR="004016B2" w:rsidRDefault="00BD2076">
      <w:pPr>
        <w:pStyle w:val="Compact"/>
        <w:numPr>
          <w:ilvl w:val="0"/>
          <w:numId w:val="3"/>
        </w:numPr>
      </w:pPr>
      <w:r>
        <w:t>There were 36 records deleted that were missing both mIAA and ICA512/IA2H results.</w:t>
      </w:r>
    </w:p>
    <w:p w:rsidR="004016B2" w:rsidRDefault="00BD2076">
      <w:pPr>
        <w:pStyle w:val="Compact"/>
        <w:numPr>
          <w:ilvl w:val="0"/>
          <w:numId w:val="3"/>
        </w:numPr>
      </w:pPr>
      <w:r>
        <w:t>There were a</w:t>
      </w:r>
      <w:r>
        <w:t>n additional 40 records deleted that were missing just mIAA.</w:t>
      </w:r>
    </w:p>
    <w:p w:rsidR="004016B2" w:rsidRDefault="00BD2076">
      <w:pPr>
        <w:pStyle w:val="Compact"/>
        <w:numPr>
          <w:ilvl w:val="0"/>
          <w:numId w:val="3"/>
        </w:numPr>
      </w:pPr>
      <w:r>
        <w:t>Antibody results were classifed as positive/negative using the following cutoff values:</w:t>
      </w:r>
    </w:p>
    <w:p w:rsidR="004016B2" w:rsidRDefault="00BD2076">
      <w:pPr>
        <w:pStyle w:val="Compact"/>
        <w:numPr>
          <w:ilvl w:val="0"/>
          <w:numId w:val="4"/>
        </w:numPr>
      </w:pPr>
      <w:r>
        <w:t>mIAA, 0.01</w:t>
      </w:r>
    </w:p>
    <w:p w:rsidR="004016B2" w:rsidRDefault="00BD2076">
      <w:pPr>
        <w:pStyle w:val="Compact"/>
        <w:numPr>
          <w:ilvl w:val="0"/>
          <w:numId w:val="4"/>
        </w:numPr>
      </w:pPr>
      <w:r>
        <w:t>GAD65, 0.032</w:t>
      </w:r>
    </w:p>
    <w:p w:rsidR="004016B2" w:rsidRDefault="00BD2076">
      <w:pPr>
        <w:pStyle w:val="Compact"/>
        <w:numPr>
          <w:ilvl w:val="0"/>
          <w:numId w:val="4"/>
        </w:numPr>
      </w:pPr>
      <w:r>
        <w:t>GAD65H, 20</w:t>
      </w:r>
    </w:p>
    <w:p w:rsidR="004016B2" w:rsidRDefault="00BD2076">
      <w:pPr>
        <w:pStyle w:val="Compact"/>
        <w:numPr>
          <w:ilvl w:val="0"/>
          <w:numId w:val="4"/>
        </w:numPr>
      </w:pPr>
      <w:r>
        <w:t>ICA512, 0.049</w:t>
      </w:r>
    </w:p>
    <w:p w:rsidR="004016B2" w:rsidRDefault="00BD2076">
      <w:pPr>
        <w:pStyle w:val="Compact"/>
        <w:numPr>
          <w:ilvl w:val="0"/>
          <w:numId w:val="4"/>
        </w:numPr>
      </w:pPr>
      <w:r>
        <w:t>IA_2H, 5</w:t>
      </w:r>
    </w:p>
    <w:p w:rsidR="004016B2" w:rsidRDefault="00BD2076">
      <w:pPr>
        <w:pStyle w:val="Compact"/>
        <w:numPr>
          <w:ilvl w:val="0"/>
          <w:numId w:val="4"/>
        </w:numPr>
      </w:pPr>
      <w:r>
        <w:t>ZnT8, 0.02</w:t>
      </w:r>
    </w:p>
    <w:p w:rsidR="004016B2" w:rsidRDefault="00BD2076">
      <w:pPr>
        <w:pStyle w:val="Compact"/>
        <w:numPr>
          <w:ilvl w:val="0"/>
          <w:numId w:val="5"/>
        </w:numPr>
      </w:pPr>
      <w:r>
        <w:t>The categorical variables (positive/ne</w:t>
      </w:r>
      <w:r>
        <w:t>gative) for GAD65 and GAD65H were combined into one variable, as were the categorical variables for ICA512 and IA_2H.</w:t>
      </w:r>
    </w:p>
    <w:p w:rsidR="004016B2" w:rsidRDefault="00BD2076">
      <w:pPr>
        <w:pStyle w:val="Compact"/>
        <w:numPr>
          <w:ilvl w:val="0"/>
          <w:numId w:val="5"/>
        </w:numPr>
      </w:pPr>
      <w:r>
        <w:t>The number of positive antibodies at each visit was calculated as the sum of ICA512/IA2H, GAD65/GAD65H, mIAA, and ZnT8.</w:t>
      </w:r>
    </w:p>
    <w:p w:rsidR="004016B2" w:rsidRDefault="00BD2076">
      <w:pPr>
        <w:pStyle w:val="Compact"/>
        <w:numPr>
          <w:ilvl w:val="0"/>
          <w:numId w:val="5"/>
        </w:numPr>
      </w:pPr>
      <w:r>
        <w:t>For analyses using</w:t>
      </w:r>
      <w:r>
        <w:t xml:space="preserve"> the continuous value of the antibodies, GAD65 and GAD65H were combined by calculating the Z-score of each variable and then combining the Z-scores into one variable. The same procedure was followed for ICA512/IA2H.</w:t>
      </w:r>
    </w:p>
    <w:p w:rsidR="004016B2" w:rsidRDefault="00BD2076">
      <w:pPr>
        <w:pStyle w:val="Compact"/>
        <w:numPr>
          <w:ilvl w:val="0"/>
          <w:numId w:val="5"/>
        </w:numPr>
      </w:pPr>
      <w:r>
        <w:t xml:space="preserve">There were 12 subjects who did not have </w:t>
      </w:r>
      <w:r>
        <w:t>any proinsulin results who were excluded from analysis.</w:t>
      </w:r>
    </w:p>
    <w:p w:rsidR="004016B2" w:rsidRDefault="00BD2076">
      <w:pPr>
        <w:pStyle w:val="Compact"/>
        <w:numPr>
          <w:ilvl w:val="0"/>
          <w:numId w:val="5"/>
        </w:numPr>
      </w:pPr>
      <w:r>
        <w:t>Participants were classified in the T1D group if they ever had a diagnosis of T1D.</w:t>
      </w:r>
      <w:r>
        <w:br/>
      </w:r>
    </w:p>
    <w:p w:rsidR="004016B2" w:rsidRDefault="00BD2076">
      <w:pPr>
        <w:pStyle w:val="Compact"/>
        <w:numPr>
          <w:ilvl w:val="0"/>
          <w:numId w:val="5"/>
        </w:numPr>
      </w:pPr>
      <w:r>
        <w:lastRenderedPageBreak/>
        <w:t>If a participant was not in the T1D group, they were classfied by antibody status as below. This resulted in 15 part</w:t>
      </w:r>
      <w:r>
        <w:t>icipants in the T1D group, 34 participants in the multiple antibody positive group, 68 participants in the single antibody positive group, and 15 participants in the negative group.</w:t>
      </w:r>
    </w:p>
    <w:p w:rsidR="004016B2" w:rsidRDefault="00BD2076">
      <w:pPr>
        <w:pStyle w:val="Compact"/>
        <w:numPr>
          <w:ilvl w:val="0"/>
          <w:numId w:val="6"/>
        </w:numPr>
      </w:pPr>
      <w:r>
        <w:t>If they were multiple antibody positive at any visit, they were classified</w:t>
      </w:r>
      <w:r>
        <w:t xml:space="preserve"> as multiple antibody positive.</w:t>
      </w:r>
    </w:p>
    <w:p w:rsidR="004016B2" w:rsidRDefault="00BD2076">
      <w:pPr>
        <w:pStyle w:val="Compact"/>
        <w:numPr>
          <w:ilvl w:val="0"/>
          <w:numId w:val="6"/>
        </w:numPr>
      </w:pPr>
      <w:r>
        <w:t>If they were never multiple antibody positive, but were single antibody positive at 2 or more visits, they were classified as single antibody positive.</w:t>
      </w:r>
    </w:p>
    <w:p w:rsidR="004016B2" w:rsidRDefault="00BD2076">
      <w:pPr>
        <w:pStyle w:val="Compact"/>
        <w:numPr>
          <w:ilvl w:val="0"/>
          <w:numId w:val="6"/>
        </w:numPr>
      </w:pPr>
      <w:r>
        <w:t>Otherwise, they were classifed as antibody negative.</w:t>
      </w:r>
    </w:p>
    <w:p w:rsidR="004016B2" w:rsidRDefault="00BD2076">
      <w:pPr>
        <w:pStyle w:val="Compact"/>
        <w:numPr>
          <w:ilvl w:val="0"/>
          <w:numId w:val="7"/>
        </w:numPr>
      </w:pPr>
      <w:r>
        <w:t>For cross-sectional analyses, unmethylated INS ratios and proinsulin ratios were selected as follows:</w:t>
      </w:r>
    </w:p>
    <w:p w:rsidR="004016B2" w:rsidRDefault="00BD2076">
      <w:pPr>
        <w:pStyle w:val="Compact"/>
        <w:numPr>
          <w:ilvl w:val="0"/>
          <w:numId w:val="8"/>
        </w:numPr>
      </w:pPr>
      <w:r>
        <w:t>For the T1D group, the result closest to the date of diagnosis was used.</w:t>
      </w:r>
    </w:p>
    <w:p w:rsidR="004016B2" w:rsidRDefault="00BD2076">
      <w:pPr>
        <w:pStyle w:val="Compact"/>
        <w:numPr>
          <w:ilvl w:val="0"/>
          <w:numId w:val="8"/>
        </w:numPr>
      </w:pPr>
      <w:r>
        <w:t>For all other groups, the most recent result was used.</w:t>
      </w:r>
    </w:p>
    <w:p w:rsidR="004016B2" w:rsidRDefault="00BD2076">
      <w:pPr>
        <w:pStyle w:val="Heading2"/>
      </w:pPr>
      <w:bookmarkStart w:id="3" w:name="results"/>
      <w:bookmarkEnd w:id="3"/>
      <w:r>
        <w:t>Results</w:t>
      </w:r>
    </w:p>
    <w:p w:rsidR="004016B2" w:rsidRDefault="00BD2076">
      <w:pPr>
        <w:pStyle w:val="FirstParagraph"/>
      </w:pPr>
      <w:r>
        <w:t>Tables 2 and 3 sho</w:t>
      </w:r>
      <w:r>
        <w:t>w the results of the group comparisons for unmethylated INS ratio and proinsulin ratio.</w:t>
      </w:r>
    </w:p>
    <w:p w:rsidR="004016B2" w:rsidRDefault="00BD2076">
      <w:pPr>
        <w:pStyle w:val="TableCaption"/>
      </w:pPr>
      <w:r>
        <w:t>Table 2. Unmethylated insulin ratios.</w:t>
      </w:r>
    </w:p>
    <w:tbl>
      <w:tblPr>
        <w:tblW w:w="0" w:type="pct"/>
        <w:tblLook w:val="07E0" w:firstRow="1" w:lastRow="1" w:firstColumn="1" w:lastColumn="1" w:noHBand="1" w:noVBand="1"/>
        <w:tblCaption w:val="Table 2. Unmethylated insulin ratios."/>
      </w:tblPr>
      <w:tblGrid>
        <w:gridCol w:w="1644"/>
        <w:gridCol w:w="1398"/>
        <w:gridCol w:w="1245"/>
        <w:gridCol w:w="1245"/>
        <w:gridCol w:w="1245"/>
        <w:gridCol w:w="1245"/>
        <w:gridCol w:w="982"/>
      </w:tblGrid>
      <w:tr w:rsidR="004016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All (n=103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0 (n=13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1 (n=4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2 (n=33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3 (n=1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P Value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rPr>
                <w:b/>
              </w:rPr>
              <w:t>INS ratio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0.14±0.04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0.14±0.05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0.15±0.05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0.14±0.04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0.13±0.04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0.4092</w:t>
            </w:r>
          </w:p>
        </w:tc>
      </w:tr>
      <w:tr w:rsidR="004016B2">
        <w:tc>
          <w:tcPr>
            <w:tcW w:w="0" w:type="auto"/>
          </w:tcPr>
          <w:p w:rsidR="004016B2" w:rsidRDefault="004016B2">
            <w:pPr>
              <w:pStyle w:val="Compact"/>
            </w:pPr>
          </w:p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</w:tr>
    </w:tbl>
    <w:p w:rsidR="004016B2" w:rsidRDefault="00BD2076">
      <w:pPr>
        <w:pStyle w:val="TableCaption"/>
      </w:pPr>
      <w:r>
        <w:t>Table 3. Proinsulin ratios.</w:t>
      </w:r>
    </w:p>
    <w:tbl>
      <w:tblPr>
        <w:tblW w:w="0" w:type="pct"/>
        <w:tblLook w:val="07E0" w:firstRow="1" w:lastRow="1" w:firstColumn="1" w:lastColumn="1" w:noHBand="1" w:noVBand="1"/>
        <w:tblCaption w:val="Table 3. Proinsulin ratios."/>
      </w:tblPr>
      <w:tblGrid>
        <w:gridCol w:w="1971"/>
        <w:gridCol w:w="1265"/>
        <w:gridCol w:w="1245"/>
        <w:gridCol w:w="1118"/>
        <w:gridCol w:w="1245"/>
        <w:gridCol w:w="1245"/>
        <w:gridCol w:w="982"/>
      </w:tblGrid>
      <w:tr w:rsidR="004016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All (n=98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0 (n=9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1 (n=4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2 (n=3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3 (n=13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P Value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rPr>
                <w:b/>
              </w:rPr>
              <w:t>Proinsulin ratio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4.27±4.2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5.09±5.24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3.85±4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4.74±4.6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3.97±3.18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0.7457</w:t>
            </w:r>
          </w:p>
        </w:tc>
      </w:tr>
      <w:tr w:rsidR="004016B2">
        <w:tc>
          <w:tcPr>
            <w:tcW w:w="0" w:type="auto"/>
          </w:tcPr>
          <w:p w:rsidR="004016B2" w:rsidRDefault="004016B2">
            <w:pPr>
              <w:pStyle w:val="Compact"/>
            </w:pPr>
          </w:p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</w:tr>
    </w:tbl>
    <w:p w:rsidR="004016B2" w:rsidRDefault="00BD2076">
      <w:pPr>
        <w:pStyle w:val="BodyText"/>
      </w:pPr>
      <w:r>
        <w:t>Tables 4 and 5 show the correlations of unmethylated INS and proinsulin ratios with continuous antibody levels.</w:t>
      </w:r>
    </w:p>
    <w:p w:rsidR="004016B2" w:rsidRDefault="00BD2076">
      <w:pPr>
        <w:pStyle w:val="TableCaption"/>
      </w:pPr>
      <w:r>
        <w:t>Table 4. Correlation of unmethylated insulin ratios with antibody levels.</w:t>
      </w:r>
    </w:p>
    <w:tbl>
      <w:tblPr>
        <w:tblW w:w="0" w:type="pct"/>
        <w:tblLook w:val="07E0" w:firstRow="1" w:lastRow="1" w:firstColumn="1" w:lastColumn="1" w:noHBand="1" w:noVBand="1"/>
        <w:tblCaption w:val="Table 4. Correlation of unmethylated insulin ratios with antibody levels."/>
      </w:tblPr>
      <w:tblGrid>
        <w:gridCol w:w="482"/>
        <w:gridCol w:w="2346"/>
        <w:gridCol w:w="1312"/>
        <w:gridCol w:w="1409"/>
        <w:gridCol w:w="1329"/>
      </w:tblGrid>
      <w:tr w:rsidR="004016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4016B2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r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  <w:jc w:val="right"/>
            </w:pPr>
            <w:r>
              <w:t>c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  <w:jc w:val="right"/>
            </w:pPr>
            <w:r>
              <w:t>p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gadz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-0.0389409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6961436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ia2z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-0.1151146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2469123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mIA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0438417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6601357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ZnT8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-0.1786856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0767954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IC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-0.1318898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2002195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ECL_GAD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-0.1034135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3186267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ECL_IA2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-0.1174538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2569743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lastRenderedPageBreak/>
              <w:t>29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U_MplusU_Ratio_Zen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ECL_IA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-0.1174538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2569743</w:t>
            </w:r>
          </w:p>
        </w:tc>
      </w:tr>
      <w:tr w:rsidR="004016B2">
        <w:tc>
          <w:tcPr>
            <w:tcW w:w="0" w:type="auto"/>
          </w:tcPr>
          <w:p w:rsidR="004016B2" w:rsidRDefault="004016B2">
            <w:pPr>
              <w:pStyle w:val="Compact"/>
            </w:pPr>
          </w:p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</w:tr>
    </w:tbl>
    <w:p w:rsidR="004016B2" w:rsidRDefault="00BD2076">
      <w:pPr>
        <w:pStyle w:val="TableCaption"/>
      </w:pPr>
      <w:r>
        <w:t>Table 5. Correlation of proinsulin ratios with antibody levels.</w:t>
      </w:r>
    </w:p>
    <w:tbl>
      <w:tblPr>
        <w:tblW w:w="0" w:type="pct"/>
        <w:tblLook w:val="07E0" w:firstRow="1" w:lastRow="1" w:firstColumn="1" w:lastColumn="1" w:noHBand="1" w:noVBand="1"/>
        <w:tblCaption w:val="Table 5. Correlation of proinsulin ratios with antibody levels."/>
      </w:tblPr>
      <w:tblGrid>
        <w:gridCol w:w="482"/>
        <w:gridCol w:w="1052"/>
        <w:gridCol w:w="1312"/>
        <w:gridCol w:w="1329"/>
        <w:gridCol w:w="1329"/>
      </w:tblGrid>
      <w:tr w:rsidR="004016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4016B2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r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  <w:jc w:val="right"/>
            </w:pPr>
            <w:r>
              <w:t>c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6B2" w:rsidRDefault="00BD2076">
            <w:pPr>
              <w:pStyle w:val="Compact"/>
              <w:jc w:val="right"/>
            </w:pPr>
            <w:r>
              <w:t>p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gadz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131771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1958802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ia2z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1020925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3171590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mIA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1792480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0773908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ZnT8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014920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8840676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IC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122745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2360095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ECL_GAD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1883748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0737462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ECL_IA2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240537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0216366</w:t>
            </w:r>
          </w:p>
        </w:tc>
      </w:tr>
      <w:tr w:rsidR="004016B2"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Pro_pep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</w:pPr>
            <w:r>
              <w:t>ECL_IAA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2405371</w:t>
            </w:r>
          </w:p>
        </w:tc>
        <w:tc>
          <w:tcPr>
            <w:tcW w:w="0" w:type="auto"/>
          </w:tcPr>
          <w:p w:rsidR="004016B2" w:rsidRDefault="00BD2076">
            <w:pPr>
              <w:pStyle w:val="Compact"/>
              <w:jc w:val="right"/>
            </w:pPr>
            <w:r>
              <w:t>0.0216366</w:t>
            </w:r>
          </w:p>
        </w:tc>
      </w:tr>
      <w:tr w:rsidR="004016B2">
        <w:tc>
          <w:tcPr>
            <w:tcW w:w="0" w:type="auto"/>
          </w:tcPr>
          <w:p w:rsidR="004016B2" w:rsidRDefault="004016B2">
            <w:pPr>
              <w:pStyle w:val="Compact"/>
            </w:pPr>
          </w:p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  <w:tc>
          <w:tcPr>
            <w:tcW w:w="0" w:type="auto"/>
          </w:tcPr>
          <w:p w:rsidR="004016B2" w:rsidRDefault="004016B2"/>
        </w:tc>
      </w:tr>
    </w:tbl>
    <w:p w:rsidR="00BD2076" w:rsidRDefault="00BD2076"/>
    <w:sectPr w:rsidR="00BD20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2076" w:rsidRDefault="00BD2076">
      <w:pPr>
        <w:spacing w:after="0"/>
      </w:pPr>
      <w:r>
        <w:separator/>
      </w:r>
    </w:p>
  </w:endnote>
  <w:endnote w:type="continuationSeparator" w:id="0">
    <w:p w:rsidR="00BD2076" w:rsidRDefault="00BD20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2076" w:rsidRDefault="00BD2076">
      <w:r>
        <w:separator/>
      </w:r>
    </w:p>
  </w:footnote>
  <w:footnote w:type="continuationSeparator" w:id="0">
    <w:p w:rsidR="00BD2076" w:rsidRDefault="00BD20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1CB4870"/>
    <w:multiLevelType w:val="multilevel"/>
    <w:tmpl w:val="357E7630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C9F55D"/>
    <w:multiLevelType w:val="multilevel"/>
    <w:tmpl w:val="B70E3DC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99365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3562329"/>
    <w:multiLevelType w:val="multilevel"/>
    <w:tmpl w:val="7B68E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F114F91"/>
    <w:multiLevelType w:val="multilevel"/>
    <w:tmpl w:val="E38293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739F407"/>
    <w:multiLevelType w:val="multilevel"/>
    <w:tmpl w:val="45BA3E2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4"/>
  </w:num>
  <w:num w:numId="7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7580"/>
    <w:rsid w:val="004016B2"/>
    <w:rsid w:val="004E29B3"/>
    <w:rsid w:val="00590D07"/>
    <w:rsid w:val="00784D58"/>
    <w:rsid w:val="008D6863"/>
    <w:rsid w:val="00B86B75"/>
    <w:rsid w:val="00BC48D5"/>
    <w:rsid w:val="00BD207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155077-6FE9-4487-9F18-7C7C2BE83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alNet INS ratio analyses</vt:lpstr>
    </vt:vector>
  </TitlesOfParts>
  <Company/>
  <LinksUpToDate>false</LinksUpToDate>
  <CharactersWithSpaces>4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Net INS ratio analyses</dc:title>
  <dc:creator>Laura Pyle</dc:creator>
  <cp:lastModifiedBy>Pyle, Laura L</cp:lastModifiedBy>
  <cp:revision>2</cp:revision>
  <dcterms:created xsi:type="dcterms:W3CDTF">2018-11-12T03:12:00Z</dcterms:created>
  <dcterms:modified xsi:type="dcterms:W3CDTF">2018-11-12T03:12:00Z</dcterms:modified>
</cp:coreProperties>
</file>